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9E3B0D3" w14:textId="77777777" w:rsidR="00F638C1" w:rsidRDefault="00F638C1" w:rsidP="00E2669F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3E4DA358" w14:textId="7C169875" w:rsidR="00F11F5F" w:rsidRPr="00F11F5F" w:rsidRDefault="00F11F5F" w:rsidP="00E2669F">
      <w:pPr>
        <w:spacing w:before="24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F11F5F">
        <w:rPr>
          <w:rFonts w:ascii="Times New Roman" w:eastAsia="Times New Roman" w:hAnsi="Times New Roman" w:cs="Times New Roman"/>
          <w:b/>
          <w:sz w:val="32"/>
          <w:szCs w:val="32"/>
        </w:rPr>
        <w:t>The International Journal of Systematic Innovation (IJoSI)</w:t>
      </w:r>
    </w:p>
    <w:p w14:paraId="4FA5E36B" w14:textId="4522CBE4" w:rsidR="00E2669F" w:rsidRDefault="00E2669F" w:rsidP="00E2669F">
      <w:pPr>
        <w:spacing w:before="240" w:line="240" w:lineRule="auto"/>
        <w:jc w:val="center"/>
        <w:rPr>
          <w:sz w:val="28"/>
          <w:szCs w:val="28"/>
        </w:rPr>
      </w:pPr>
      <w:r w:rsidRPr="00F11F5F">
        <w:rPr>
          <w:rFonts w:ascii="Times New Roman" w:eastAsia="Times New Roman" w:hAnsi="Times New Roman" w:cs="Times New Roman"/>
          <w:b/>
          <w:sz w:val="28"/>
          <w:szCs w:val="28"/>
        </w:rPr>
        <w:t xml:space="preserve">Web: </w:t>
      </w:r>
      <w:hyperlink r:id="rId6" w:history="1">
        <w:r w:rsidR="00F11F5F" w:rsidRPr="00014143">
          <w:rPr>
            <w:rStyle w:val="ac"/>
            <w:sz w:val="28"/>
            <w:szCs w:val="28"/>
          </w:rPr>
          <w:t>http://www.IJoSI.org</w:t>
        </w:r>
      </w:hyperlink>
    </w:p>
    <w:p w14:paraId="75774A98" w14:textId="1ECD0032" w:rsidR="00E2669F" w:rsidRPr="00F11F5F" w:rsidRDefault="00273DCD" w:rsidP="00E2669F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F11F5F">
        <w:rPr>
          <w:rFonts w:ascii="Times New Roman" w:eastAsia="Times New Roman" w:hAnsi="Times New Roman" w:cs="Times New Roman"/>
          <w:b/>
          <w:sz w:val="28"/>
          <w:szCs w:val="28"/>
        </w:rPr>
        <w:t xml:space="preserve">Payment Instructions </w:t>
      </w:r>
    </w:p>
    <w:p w14:paraId="197B9783" w14:textId="02BB2442" w:rsidR="00F65B08" w:rsidRPr="00E2669F" w:rsidRDefault="00273DCD" w:rsidP="005E41D7">
      <w:pPr>
        <w:spacing w:before="12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Credit Card Payment Authorization</w:t>
      </w:r>
    </w:p>
    <w:p w14:paraId="35704ABE" w14:textId="77777777" w:rsidR="00221F3B" w:rsidRPr="00E2669F" w:rsidRDefault="00221F3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FF01FCF" w14:textId="77777777" w:rsidR="00F65B08" w:rsidRPr="00E2669F" w:rsidRDefault="00273DCD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2669F">
        <w:rPr>
          <w:rFonts w:ascii="Times New Roman" w:eastAsia="Times New Roman" w:hAnsi="Times New Roman" w:cs="Times New Roman"/>
          <w:b/>
          <w:sz w:val="28"/>
          <w:szCs w:val="28"/>
        </w:rPr>
        <w:t>VISA / Master/ JCB Cardholder Authorization Form</w:t>
      </w:r>
    </w:p>
    <w:p w14:paraId="2A01184D" w14:textId="77777777" w:rsidR="003E2CBB" w:rsidRPr="00E2669F" w:rsidRDefault="00273DCD" w:rsidP="00BB643E">
      <w:pPr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E2669F">
        <w:rPr>
          <w:rFonts w:ascii="Times New Roman" w:eastAsia="Times New Roman" w:hAnsi="Times New Roman" w:cs="Times New Roman"/>
          <w:sz w:val="28"/>
          <w:szCs w:val="28"/>
        </w:rPr>
        <w:t>Merchant Name: Society of Systematic Innovation. (No: 006-10651924-4001)</w:t>
      </w: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253"/>
        <w:gridCol w:w="3402"/>
        <w:gridCol w:w="1985"/>
        <w:gridCol w:w="2875"/>
      </w:tblGrid>
      <w:tr w:rsidR="003E2CBB" w:rsidRPr="00E2669F" w14:paraId="583FE724" w14:textId="77777777" w:rsidTr="008767AA">
        <w:trPr>
          <w:trHeight w:val="832"/>
          <w:jc w:val="center"/>
        </w:trPr>
        <w:tc>
          <w:tcPr>
            <w:tcW w:w="2253" w:type="dxa"/>
          </w:tcPr>
          <w:p w14:paraId="070DFC1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First Name:</w:t>
            </w:r>
          </w:p>
        </w:tc>
        <w:tc>
          <w:tcPr>
            <w:tcW w:w="3402" w:type="dxa"/>
          </w:tcPr>
          <w:p w14:paraId="3E8DE2F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  <w:p w14:paraId="6447FB6F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as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it appears on card)</w:t>
            </w:r>
          </w:p>
        </w:tc>
        <w:tc>
          <w:tcPr>
            <w:tcW w:w="1985" w:type="dxa"/>
          </w:tcPr>
          <w:p w14:paraId="3885C0E5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Middle Name(S):</w:t>
            </w:r>
            <w:r w:rsidRPr="00E2669F" w:rsidDel="001D5212">
              <w:rPr>
                <w:rFonts w:ascii="Times New Roman" w:eastAsia="王漢宗超明體繁" w:hAnsi="Times New Roman" w:cs="Times New Roman"/>
              </w:rPr>
              <w:t xml:space="preserve"> </w:t>
            </w:r>
          </w:p>
        </w:tc>
        <w:tc>
          <w:tcPr>
            <w:tcW w:w="2875" w:type="dxa"/>
          </w:tcPr>
          <w:p w14:paraId="7E45D66C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D7877A5" w14:textId="77777777" w:rsidTr="008767AA">
        <w:trPr>
          <w:trHeight w:val="744"/>
          <w:jc w:val="center"/>
        </w:trPr>
        <w:tc>
          <w:tcPr>
            <w:tcW w:w="2253" w:type="dxa"/>
          </w:tcPr>
          <w:p w14:paraId="26933E4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Last Name:</w:t>
            </w:r>
          </w:p>
        </w:tc>
        <w:tc>
          <w:tcPr>
            <w:tcW w:w="8262" w:type="dxa"/>
            <w:gridSpan w:val="3"/>
          </w:tcPr>
          <w:p w14:paraId="79C9CAD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right="110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as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it appears on card)</w:t>
            </w:r>
          </w:p>
        </w:tc>
      </w:tr>
      <w:tr w:rsidR="003E2CBB" w:rsidRPr="00E2669F" w14:paraId="09D455E4" w14:textId="77777777" w:rsidTr="008767AA">
        <w:trPr>
          <w:trHeight w:val="832"/>
          <w:jc w:val="center"/>
        </w:trPr>
        <w:tc>
          <w:tcPr>
            <w:tcW w:w="2253" w:type="dxa"/>
          </w:tcPr>
          <w:p w14:paraId="2192DC6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Type:</w:t>
            </w:r>
          </w:p>
        </w:tc>
        <w:tc>
          <w:tcPr>
            <w:tcW w:w="3402" w:type="dxa"/>
          </w:tcPr>
          <w:p w14:paraId="1A1EC8CB" w14:textId="77777777" w:rsidR="008767AA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VISA  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 xml:space="preserve">MASTER </w:t>
            </w:r>
            <w:r w:rsidR="008767AA" w:rsidRPr="00E2669F">
              <w:rPr>
                <w:rFonts w:ascii="Times New Roman" w:eastAsia="王漢宗超明體繁" w:hAnsi="Times New Roman" w:cs="Times New Roman"/>
                <w:lang w:val="it-IT"/>
              </w:rPr>
              <w:t>CAR</w:t>
            </w:r>
          </w:p>
          <w:p w14:paraId="2A09D802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  <w:lang w:val="it-IT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lang w:val="it-IT"/>
              </w:rPr>
              <w:t xml:space="preserve">□ </w:t>
            </w:r>
            <w:r w:rsidRPr="00E2669F">
              <w:rPr>
                <w:rFonts w:ascii="Times New Roman" w:eastAsia="王漢宗超明體繁" w:hAnsi="Times New Roman" w:cs="Times New Roman"/>
                <w:lang w:val="it-IT"/>
              </w:rPr>
              <w:t>JCB</w:t>
            </w:r>
          </w:p>
        </w:tc>
        <w:tc>
          <w:tcPr>
            <w:tcW w:w="1985" w:type="dxa"/>
          </w:tcPr>
          <w:p w14:paraId="56B08A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Expiration Date:</w:t>
            </w:r>
          </w:p>
        </w:tc>
        <w:tc>
          <w:tcPr>
            <w:tcW w:w="2875" w:type="dxa"/>
          </w:tcPr>
          <w:p w14:paraId="4DBAB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jc w:val="center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(</w:t>
            </w:r>
            <w:hyperlink r:id="rId7" w:history="1">
              <w:r w:rsidRPr="00E2669F">
                <w:rPr>
                  <w:rFonts w:ascii="Times New Roman" w:eastAsia="王漢宗超明體繁" w:hAnsi="Times New Roman" w:cs="Times New Roman"/>
                </w:rPr>
                <w:t>month</w:t>
              </w:r>
            </w:hyperlink>
            <w:r w:rsidRPr="00E2669F">
              <w:rPr>
                <w:rFonts w:ascii="Times New Roman" w:eastAsia="王漢宗超明體繁" w:hAnsi="Times New Roman" w:cs="Times New Roman"/>
              </w:rPr>
              <w:t xml:space="preserve"> / year)</w:t>
            </w:r>
          </w:p>
          <w:p w14:paraId="0EC3D523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500" w:firstLine="1101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</w:t>
            </w:r>
          </w:p>
        </w:tc>
      </w:tr>
      <w:tr w:rsidR="003E2CBB" w:rsidRPr="00E2669F" w14:paraId="3C6F6ADB" w14:textId="77777777" w:rsidTr="008767AA">
        <w:trPr>
          <w:trHeight w:val="832"/>
          <w:jc w:val="center"/>
        </w:trPr>
        <w:tc>
          <w:tcPr>
            <w:tcW w:w="2253" w:type="dxa"/>
          </w:tcPr>
          <w:p w14:paraId="31EFCBD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Card Number:</w:t>
            </w:r>
          </w:p>
        </w:tc>
        <w:tc>
          <w:tcPr>
            <w:tcW w:w="8262" w:type="dxa"/>
            <w:gridSpan w:val="3"/>
          </w:tcPr>
          <w:p w14:paraId="576AEF6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32"/>
                <w:szCs w:val="32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 xml:space="preserve">-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2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32"/>
                <w:szCs w:val="32"/>
              </w:rPr>
              <w:t>-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</w:p>
        </w:tc>
      </w:tr>
      <w:tr w:rsidR="003E2CBB" w:rsidRPr="00E2669F" w14:paraId="0ADDBEF7" w14:textId="77777777" w:rsidTr="008767AA">
        <w:trPr>
          <w:trHeight w:val="962"/>
          <w:jc w:val="center"/>
        </w:trPr>
        <w:tc>
          <w:tcPr>
            <w:tcW w:w="2253" w:type="dxa"/>
          </w:tcPr>
          <w:p w14:paraId="196339F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 xml:space="preserve">Security Code: </w:t>
            </w:r>
          </w:p>
        </w:tc>
        <w:tc>
          <w:tcPr>
            <w:tcW w:w="3402" w:type="dxa"/>
          </w:tcPr>
          <w:p w14:paraId="0EB45E01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40"/>
                <w:szCs w:val="40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  <w:sz w:val="100"/>
                <w:szCs w:val="100"/>
                <w:u w:val="single"/>
              </w:rPr>
              <w:t xml:space="preserve"> </w:t>
            </w:r>
            <w:r w:rsidRPr="00E2669F">
              <w:rPr>
                <w:rFonts w:ascii="Times New Roman" w:eastAsia="王漢宗超明體繁" w:hAnsi="Times New Roman" w:cs="Times New Roman"/>
                <w:spacing w:val="-40"/>
              </w:rPr>
              <w:t xml:space="preserve">    </w:t>
            </w:r>
            <w:r w:rsidRPr="00E2669F">
              <w:rPr>
                <w:rFonts w:ascii="Times New Roman" w:eastAsia="王漢宗超明體繁" w:hAnsi="Times New Roman" w:cs="Times New Roman"/>
                <w:noProof/>
              </w:rPr>
              <w:drawing>
                <wp:inline distT="0" distB="0" distL="0" distR="0" wp14:anchorId="305C3B6C" wp14:editId="5D607D51">
                  <wp:extent cx="579120" cy="388620"/>
                  <wp:effectExtent l="0" t="0" r="0" b="0"/>
                  <wp:docPr id="8" name="圖片 8" descr="cv_c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v_c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3886FD98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>Transaction Date:</w:t>
            </w:r>
          </w:p>
        </w:tc>
        <w:tc>
          <w:tcPr>
            <w:tcW w:w="2875" w:type="dxa"/>
            <w:vAlign w:val="center"/>
          </w:tcPr>
          <w:p w14:paraId="2DBB70A9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ind w:firstLineChars="350" w:firstLine="771"/>
              <w:rPr>
                <w:rFonts w:ascii="Times New Roman" w:eastAsia="王漢宗超明體繁" w:hAnsi="Times New Roman" w:cs="Times New Roman"/>
                <w:sz w:val="36"/>
                <w:szCs w:val="36"/>
              </w:rPr>
            </w:pPr>
            <w:r w:rsidRPr="00E2669F">
              <w:rPr>
                <w:rFonts w:ascii="Times New Roman" w:eastAsia="王漢宗超明體繁" w:hAnsi="Times New Roman" w:cs="Times New Roman"/>
                <w:b/>
              </w:rPr>
              <w:t>/     /</w:t>
            </w:r>
          </w:p>
        </w:tc>
      </w:tr>
      <w:tr w:rsidR="003E2CBB" w:rsidRPr="00E2669F" w14:paraId="555EDBEE" w14:textId="77777777" w:rsidTr="008767AA">
        <w:trPr>
          <w:trHeight w:val="652"/>
          <w:jc w:val="center"/>
        </w:trPr>
        <w:tc>
          <w:tcPr>
            <w:tcW w:w="2253" w:type="dxa"/>
          </w:tcPr>
          <w:p w14:paraId="77F3CCB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ssue Bank:</w:t>
            </w:r>
          </w:p>
        </w:tc>
        <w:tc>
          <w:tcPr>
            <w:tcW w:w="8262" w:type="dxa"/>
            <w:gridSpan w:val="3"/>
          </w:tcPr>
          <w:p w14:paraId="5F017127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014CC9C4" w14:textId="77777777" w:rsidTr="008767AA">
        <w:trPr>
          <w:trHeight w:val="832"/>
          <w:jc w:val="center"/>
        </w:trPr>
        <w:tc>
          <w:tcPr>
            <w:tcW w:w="2253" w:type="dxa"/>
          </w:tcPr>
          <w:p w14:paraId="33280F7B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Amount Authorized:</w:t>
            </w:r>
          </w:p>
        </w:tc>
        <w:tc>
          <w:tcPr>
            <w:tcW w:w="8262" w:type="dxa"/>
            <w:gridSpan w:val="3"/>
          </w:tcPr>
          <w:p w14:paraId="22E6A93E" w14:textId="77777777" w:rsidR="005E41D7" w:rsidRDefault="005E41D7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sz w:val="28"/>
                <w:szCs w:val="28"/>
                <w:highlight w:val="yellow"/>
                <w:u w:val="single"/>
              </w:rPr>
            </w:pPr>
          </w:p>
          <w:p w14:paraId="68E42A23" w14:textId="77777777" w:rsidR="008B2B43" w:rsidRPr="00E2669F" w:rsidRDefault="008B2B43" w:rsidP="008767AA">
            <w:pPr>
              <w:spacing w:line="240" w:lineRule="auto"/>
              <w:ind w:left="480"/>
              <w:rPr>
                <w:rFonts w:ascii="Times New Roman" w:eastAsia="王漢宗超明體繁" w:hAnsi="Times New Roman" w:cs="Times New Roman"/>
                <w:sz w:val="28"/>
                <w:szCs w:val="28"/>
                <w:highlight w:val="yellow"/>
                <w:u w:val="single"/>
              </w:rPr>
            </w:pPr>
          </w:p>
          <w:p w14:paraId="05F774E9" w14:textId="20191CF7" w:rsidR="008B2B43" w:rsidRPr="00743AA9" w:rsidRDefault="008767AA" w:rsidP="00743AA9">
            <w:pPr>
              <w:spacing w:line="240" w:lineRule="auto"/>
              <w:ind w:left="480"/>
              <w:rPr>
                <w:rFonts w:ascii="Times New Roman" w:eastAsia="王漢宗超明體繁" w:hAnsi="Times New Roman" w:cs="Times New Roman" w:hint="eastAsia"/>
                <w:color w:val="FF0000"/>
                <w:u w:val="single"/>
              </w:rPr>
            </w:pPr>
            <w:r w:rsidRPr="008B2B43">
              <w:rPr>
                <w:rFonts w:ascii="Times New Roman" w:eastAsia="王漢宗超明體繁" w:hAnsi="Times New Roman" w:cs="Times New Roman"/>
                <w:highlight w:val="yellow"/>
                <w:u w:val="single"/>
              </w:rPr>
              <w:t xml:space="preserve">(Note: Credit card payment is subject to an extra </w:t>
            </w:r>
            <w:r w:rsidR="003E03B4">
              <w:rPr>
                <w:rFonts w:ascii="Times New Roman" w:eastAsia="王漢宗超明體繁" w:hAnsi="Times New Roman" w:cs="Times New Roman" w:hint="eastAsia"/>
                <w:highlight w:val="yellow"/>
                <w:u w:val="single"/>
              </w:rPr>
              <w:t>b</w:t>
            </w:r>
            <w:r w:rsidR="003E03B4">
              <w:rPr>
                <w:rFonts w:ascii="Times New Roman" w:eastAsia="王漢宗超明體繁" w:hAnsi="Times New Roman" w:cs="Times New Roman"/>
                <w:highlight w:val="yellow"/>
                <w:u w:val="single"/>
              </w:rPr>
              <w:t xml:space="preserve">ank </w:t>
            </w:r>
            <w:r w:rsidRPr="008B2B43">
              <w:rPr>
                <w:rFonts w:ascii="Times New Roman" w:eastAsia="王漢宗超明體繁" w:hAnsi="Times New Roman" w:cs="Times New Roman"/>
                <w:highlight w:val="yellow"/>
                <w:u w:val="single"/>
              </w:rPr>
              <w:t xml:space="preserve">charge </w:t>
            </w:r>
            <w:r w:rsidRPr="008B2B43">
              <w:rPr>
                <w:rFonts w:ascii="Times New Roman" w:eastAsia="王漢宗超明體繁" w:hAnsi="Times New Roman" w:cs="Times New Roman"/>
                <w:color w:val="FF0000"/>
                <w:highlight w:val="yellow"/>
                <w:u w:val="single"/>
              </w:rPr>
              <w:t>of 2.5%)</w:t>
            </w:r>
          </w:p>
        </w:tc>
      </w:tr>
      <w:tr w:rsidR="003E2CBB" w:rsidRPr="00E2669F" w14:paraId="734C9E98" w14:textId="77777777" w:rsidTr="008767AA">
        <w:trPr>
          <w:trHeight w:val="832"/>
          <w:jc w:val="center"/>
        </w:trPr>
        <w:tc>
          <w:tcPr>
            <w:tcW w:w="2253" w:type="dxa"/>
          </w:tcPr>
          <w:p w14:paraId="79E523BD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8262" w:type="dxa"/>
            <w:gridSpan w:val="3"/>
          </w:tcPr>
          <w:p w14:paraId="66990B0F" w14:textId="77777777" w:rsidR="003E2CBB" w:rsidRPr="00E2669F" w:rsidRDefault="003E2CBB" w:rsidP="00C902C6">
            <w:pPr>
              <w:autoSpaceDE w:val="0"/>
              <w:autoSpaceDN w:val="0"/>
              <w:spacing w:line="340" w:lineRule="exact"/>
              <w:rPr>
                <w:rFonts w:ascii="Times New Roman" w:eastAsia="王漢宗超明體繁" w:hAnsi="Times New Roman" w:cs="Times New Roman"/>
              </w:rPr>
            </w:pPr>
          </w:p>
          <w:p w14:paraId="184A3E81" w14:textId="77777777" w:rsidR="003E2CBB" w:rsidRPr="00E2669F" w:rsidRDefault="003E2CBB" w:rsidP="00C902C6">
            <w:pPr>
              <w:tabs>
                <w:tab w:val="left" w:pos="10080"/>
              </w:tabs>
              <w:wordWrap w:val="0"/>
              <w:adjustRightInd w:val="0"/>
              <w:snapToGrid w:val="0"/>
              <w:spacing w:beforeLines="30" w:before="72" w:afterLines="10" w:after="24"/>
              <w:jc w:val="right"/>
              <w:rPr>
                <w:rFonts w:ascii="Times New Roman" w:eastAsia="王漢宗超明體繁" w:hAnsi="Times New Roman" w:cs="Times New Roman"/>
              </w:rPr>
            </w:pPr>
            <w:r w:rsidRPr="00E2669F">
              <w:rPr>
                <w:rFonts w:ascii="Times New Roman" w:eastAsia="王漢宗超明體繁" w:hAnsi="Times New Roman" w:cs="Times New Roman"/>
              </w:rPr>
              <w:t xml:space="preserve">(The Same </w:t>
            </w:r>
            <w:proofErr w:type="gramStart"/>
            <w:r w:rsidRPr="00E2669F">
              <w:rPr>
                <w:rFonts w:ascii="Times New Roman" w:eastAsia="王漢宗超明體繁" w:hAnsi="Times New Roman" w:cs="Times New Roman"/>
              </w:rPr>
              <w:t>As</w:t>
            </w:r>
            <w:proofErr w:type="gramEnd"/>
            <w:r w:rsidRPr="00E2669F">
              <w:rPr>
                <w:rFonts w:ascii="Times New Roman" w:eastAsia="王漢宗超明體繁" w:hAnsi="Times New Roman" w:cs="Times New Roman"/>
              </w:rPr>
              <w:t xml:space="preserve"> The Signature On Your Card)</w:t>
            </w:r>
          </w:p>
        </w:tc>
      </w:tr>
      <w:tr w:rsidR="003E2CBB" w:rsidRPr="00E2669F" w14:paraId="1747D72C" w14:textId="77777777" w:rsidTr="005E41D7">
        <w:trPr>
          <w:trHeight w:val="552"/>
          <w:jc w:val="center"/>
        </w:trPr>
        <w:tc>
          <w:tcPr>
            <w:tcW w:w="2253" w:type="dxa"/>
          </w:tcPr>
          <w:p w14:paraId="5D6D3536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Item(s) Purchased:</w:t>
            </w:r>
          </w:p>
        </w:tc>
        <w:tc>
          <w:tcPr>
            <w:tcW w:w="8262" w:type="dxa"/>
            <w:gridSpan w:val="3"/>
          </w:tcPr>
          <w:p w14:paraId="419F4C88" w14:textId="77777777" w:rsidR="003E2CBB" w:rsidRPr="00E2669F" w:rsidRDefault="003E2CBB" w:rsidP="00C902C6">
            <w:pPr>
              <w:rPr>
                <w:rFonts w:ascii="Times New Roman" w:eastAsia="王漢宗超明體繁" w:hAnsi="Times New Roman" w:cs="Times New Roman"/>
              </w:rPr>
            </w:pPr>
          </w:p>
        </w:tc>
      </w:tr>
      <w:tr w:rsidR="003E2CBB" w:rsidRPr="00E2669F" w14:paraId="445E57A1" w14:textId="77777777" w:rsidTr="00E2669F">
        <w:trPr>
          <w:trHeight w:val="799"/>
          <w:jc w:val="center"/>
        </w:trPr>
        <w:tc>
          <w:tcPr>
            <w:tcW w:w="2253" w:type="dxa"/>
          </w:tcPr>
          <w:p w14:paraId="3A167DB0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  <w:sz w:val="24"/>
                <w:szCs w:val="24"/>
              </w:rPr>
            </w:pPr>
            <w:r w:rsidRPr="00E2669F">
              <w:rPr>
                <w:rFonts w:ascii="Times New Roman" w:eastAsia="王漢宗超明體繁" w:hAnsi="Times New Roman" w:cs="Times New Roman"/>
                <w:sz w:val="24"/>
                <w:szCs w:val="24"/>
              </w:rPr>
              <w:t>Special Messages:</w:t>
            </w:r>
          </w:p>
        </w:tc>
        <w:tc>
          <w:tcPr>
            <w:tcW w:w="8262" w:type="dxa"/>
            <w:gridSpan w:val="3"/>
          </w:tcPr>
          <w:p w14:paraId="0BE0A674" w14:textId="77777777" w:rsidR="003E2CBB" w:rsidRPr="00E2669F" w:rsidRDefault="003E2CBB" w:rsidP="00C902C6">
            <w:pPr>
              <w:tabs>
                <w:tab w:val="left" w:pos="10080"/>
              </w:tabs>
              <w:adjustRightInd w:val="0"/>
              <w:snapToGrid w:val="0"/>
              <w:spacing w:beforeLines="30" w:before="72" w:afterLines="10" w:after="24"/>
              <w:rPr>
                <w:rFonts w:ascii="Times New Roman" w:eastAsia="王漢宗超明體繁" w:hAnsi="Times New Roman" w:cs="Times New Roman"/>
              </w:rPr>
            </w:pPr>
          </w:p>
        </w:tc>
      </w:tr>
    </w:tbl>
    <w:p w14:paraId="27848064" w14:textId="0C705472" w:rsidR="00F11F5F" w:rsidRDefault="00273DCD" w:rsidP="00F11F5F">
      <w:pPr>
        <w:pStyle w:val="Web"/>
        <w:shd w:val="clear" w:color="auto" w:fill="FFFFFF"/>
        <w:spacing w:before="300" w:beforeAutospacing="0" w:after="300" w:afterAutospacing="0" w:line="375" w:lineRule="atLeast"/>
        <w:rPr>
          <w:rFonts w:ascii="Times New Roman" w:hAnsi="Times New Roman" w:cs="Times New Roman"/>
          <w:sz w:val="28"/>
          <w:szCs w:val="28"/>
        </w:rPr>
      </w:pPr>
      <w:r w:rsidRPr="00F11F5F">
        <w:rPr>
          <w:rFonts w:ascii="Times New Roman" w:eastAsia="Times New Roman" w:hAnsi="Times New Roman" w:cs="Times New Roman"/>
          <w:b/>
          <w:i/>
          <w:sz w:val="28"/>
          <w:szCs w:val="28"/>
        </w:rPr>
        <w:t>Please fax or e-mail the filled registration form with a copy of bank remittance note or a filled credit card authorization form to the Conference Secretariat:</w:t>
      </w:r>
      <w:r w:rsidR="00221F3B" w:rsidRPr="00F11F5F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F11F5F">
        <w:rPr>
          <w:rFonts w:ascii="Times New Roman" w:eastAsia="Times New Roman" w:hAnsi="Times New Roman" w:cs="Times New Roman"/>
          <w:i/>
          <w:sz w:val="28"/>
          <w:szCs w:val="28"/>
        </w:rPr>
        <w:t>Fax: +886-3-572-</w:t>
      </w:r>
      <w:proofErr w:type="gramStart"/>
      <w:r w:rsidRPr="00F11F5F">
        <w:rPr>
          <w:rFonts w:ascii="Times New Roman" w:eastAsia="Times New Roman" w:hAnsi="Times New Roman" w:cs="Times New Roman"/>
          <w:i/>
          <w:sz w:val="28"/>
          <w:szCs w:val="28"/>
        </w:rPr>
        <w:t>3210 ;</w:t>
      </w:r>
      <w:proofErr w:type="gramEnd"/>
      <w:r w:rsidRPr="00F11F5F">
        <w:rPr>
          <w:rFonts w:ascii="Times New Roman" w:eastAsia="Times New Roman" w:hAnsi="Times New Roman" w:cs="Times New Roman"/>
          <w:i/>
          <w:sz w:val="28"/>
          <w:szCs w:val="28"/>
        </w:rPr>
        <w:t xml:space="preserve"> E-mail:</w:t>
      </w:r>
      <w:r w:rsidR="00F11F5F" w:rsidRPr="00F11F5F">
        <w:t xml:space="preserve"> </w:t>
      </w:r>
      <w:hyperlink r:id="rId9" w:history="1">
        <w:r w:rsidR="00F11F5F" w:rsidRPr="00014143">
          <w:rPr>
            <w:rStyle w:val="ac"/>
            <w:rFonts w:ascii="Times New Roman" w:hAnsi="Times New Roman" w:cs="Times New Roman"/>
            <w:sz w:val="28"/>
            <w:szCs w:val="28"/>
          </w:rPr>
          <w:t>ijosi@systematic-innovation.org</w:t>
        </w:r>
      </w:hyperlink>
    </w:p>
    <w:sectPr w:rsidR="00F11F5F" w:rsidSect="00221F3B">
      <w:headerReference w:type="default" r:id="rId10"/>
      <w:pgSz w:w="11909" w:h="16834"/>
      <w:pgMar w:top="720" w:right="720" w:bottom="720" w:left="720" w:header="56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BCF16" w14:textId="77777777" w:rsidR="003020E5" w:rsidRDefault="003020E5">
      <w:pPr>
        <w:spacing w:line="240" w:lineRule="auto"/>
      </w:pPr>
      <w:r>
        <w:separator/>
      </w:r>
    </w:p>
  </w:endnote>
  <w:endnote w:type="continuationSeparator" w:id="0">
    <w:p w14:paraId="72EABB25" w14:textId="77777777" w:rsidR="003020E5" w:rsidRDefault="003020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王漢宗超明體繁">
    <w:altName w:val="新細明體"/>
    <w:charset w:val="88"/>
    <w:family w:val="roman"/>
    <w:pitch w:val="variable"/>
    <w:sig w:usb0="800000E3" w:usb1="38C9787A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315D7" w14:textId="77777777" w:rsidR="003020E5" w:rsidRDefault="003020E5">
      <w:pPr>
        <w:spacing w:line="240" w:lineRule="auto"/>
      </w:pPr>
      <w:r>
        <w:separator/>
      </w:r>
    </w:p>
  </w:footnote>
  <w:footnote w:type="continuationSeparator" w:id="0">
    <w:p w14:paraId="4D8539C8" w14:textId="77777777" w:rsidR="003020E5" w:rsidRDefault="003020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1DAD" w14:textId="156C6620" w:rsidR="00E2669F" w:rsidRDefault="00D6288B" w:rsidP="00E2669F">
    <w:pPr>
      <w:pStyle w:val="aa"/>
      <w:ind w:firstLine="4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9694F7" wp14:editId="59B5AC70">
          <wp:simplePos x="0" y="0"/>
          <wp:positionH relativeFrom="column">
            <wp:posOffset>102906</wp:posOffset>
          </wp:positionH>
          <wp:positionV relativeFrom="paragraph">
            <wp:posOffset>-248261</wp:posOffset>
          </wp:positionV>
          <wp:extent cx="4278702" cy="593295"/>
          <wp:effectExtent l="0" t="0" r="7620" b="0"/>
          <wp:wrapNone/>
          <wp:docPr id="108175310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1753104" name="圖片 108175310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78702" cy="593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O0NLKwMDYzMLNQ0lEKTi0uzszPAykwrQUA4DlbjCwAAAA="/>
  </w:docVars>
  <w:rsids>
    <w:rsidRoot w:val="00F65B08"/>
    <w:rsid w:val="000016A8"/>
    <w:rsid w:val="00066363"/>
    <w:rsid w:val="000A4F3D"/>
    <w:rsid w:val="000A55E4"/>
    <w:rsid w:val="000E6EB5"/>
    <w:rsid w:val="000F3570"/>
    <w:rsid w:val="000F5D52"/>
    <w:rsid w:val="00121096"/>
    <w:rsid w:val="0015470B"/>
    <w:rsid w:val="001659DA"/>
    <w:rsid w:val="00192873"/>
    <w:rsid w:val="00195DF6"/>
    <w:rsid w:val="001E2EE1"/>
    <w:rsid w:val="00200E0D"/>
    <w:rsid w:val="00221F3B"/>
    <w:rsid w:val="00250863"/>
    <w:rsid w:val="002514A1"/>
    <w:rsid w:val="00273DCD"/>
    <w:rsid w:val="002904EA"/>
    <w:rsid w:val="002C5AF6"/>
    <w:rsid w:val="003020E5"/>
    <w:rsid w:val="00331F0A"/>
    <w:rsid w:val="00380051"/>
    <w:rsid w:val="003A1D35"/>
    <w:rsid w:val="003E03B4"/>
    <w:rsid w:val="003E2CBB"/>
    <w:rsid w:val="003E6B81"/>
    <w:rsid w:val="00451D66"/>
    <w:rsid w:val="004714C4"/>
    <w:rsid w:val="00480EEF"/>
    <w:rsid w:val="00493405"/>
    <w:rsid w:val="004A09DA"/>
    <w:rsid w:val="004A7C69"/>
    <w:rsid w:val="004B0886"/>
    <w:rsid w:val="00523AC9"/>
    <w:rsid w:val="00577C97"/>
    <w:rsid w:val="00584004"/>
    <w:rsid w:val="0059605D"/>
    <w:rsid w:val="005E41D7"/>
    <w:rsid w:val="00620915"/>
    <w:rsid w:val="00622E0D"/>
    <w:rsid w:val="0062725D"/>
    <w:rsid w:val="00631285"/>
    <w:rsid w:val="00670DC0"/>
    <w:rsid w:val="00684176"/>
    <w:rsid w:val="006A31D2"/>
    <w:rsid w:val="006B33AA"/>
    <w:rsid w:val="006D41B4"/>
    <w:rsid w:val="0074125D"/>
    <w:rsid w:val="00743AA9"/>
    <w:rsid w:val="007871DC"/>
    <w:rsid w:val="007901F4"/>
    <w:rsid w:val="00795D0E"/>
    <w:rsid w:val="00797BA7"/>
    <w:rsid w:val="008438EF"/>
    <w:rsid w:val="008767AA"/>
    <w:rsid w:val="00897297"/>
    <w:rsid w:val="008B2B43"/>
    <w:rsid w:val="0090110E"/>
    <w:rsid w:val="009111B2"/>
    <w:rsid w:val="00950B53"/>
    <w:rsid w:val="009B2B90"/>
    <w:rsid w:val="009C0A92"/>
    <w:rsid w:val="00A0383D"/>
    <w:rsid w:val="00A166BE"/>
    <w:rsid w:val="00A23B9A"/>
    <w:rsid w:val="00AB73A8"/>
    <w:rsid w:val="00AF6ECE"/>
    <w:rsid w:val="00B6607B"/>
    <w:rsid w:val="00B757FE"/>
    <w:rsid w:val="00BB643E"/>
    <w:rsid w:val="00C420D7"/>
    <w:rsid w:val="00CD426E"/>
    <w:rsid w:val="00CF1FB2"/>
    <w:rsid w:val="00CF2F2F"/>
    <w:rsid w:val="00D12B90"/>
    <w:rsid w:val="00D6288B"/>
    <w:rsid w:val="00D63067"/>
    <w:rsid w:val="00D76F52"/>
    <w:rsid w:val="00D85244"/>
    <w:rsid w:val="00E2669F"/>
    <w:rsid w:val="00E31FAD"/>
    <w:rsid w:val="00E3269C"/>
    <w:rsid w:val="00E360D2"/>
    <w:rsid w:val="00E643C2"/>
    <w:rsid w:val="00ED480E"/>
    <w:rsid w:val="00F11F5F"/>
    <w:rsid w:val="00F27709"/>
    <w:rsid w:val="00F530CA"/>
    <w:rsid w:val="00F63604"/>
    <w:rsid w:val="00F638C1"/>
    <w:rsid w:val="00F65B08"/>
    <w:rsid w:val="00FA5CF0"/>
    <w:rsid w:val="00FB5A9B"/>
    <w:rsid w:val="00FB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C93949"/>
  <w15:docId w15:val="{2E78ED01-CDF4-4166-ADBF-5E0741488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paragraph" w:styleId="a8">
    <w:name w:val="header"/>
    <w:basedOn w:val="a"/>
    <w:link w:val="a9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6B33AA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6B33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6B33AA"/>
    <w:rPr>
      <w:sz w:val="20"/>
      <w:szCs w:val="20"/>
    </w:rPr>
  </w:style>
  <w:style w:type="character" w:styleId="ac">
    <w:name w:val="Hyperlink"/>
    <w:basedOn w:val="a0"/>
    <w:uiPriority w:val="99"/>
    <w:unhideWhenUsed/>
    <w:rsid w:val="00480EEF"/>
    <w:rPr>
      <w:color w:val="0563C1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480EEF"/>
    <w:rPr>
      <w:color w:val="605E5C"/>
      <w:shd w:val="clear" w:color="auto" w:fill="E1DFDD"/>
    </w:rPr>
  </w:style>
  <w:style w:type="character" w:styleId="ad">
    <w:name w:val="Strong"/>
    <w:basedOn w:val="a0"/>
    <w:uiPriority w:val="22"/>
    <w:qFormat/>
    <w:rsid w:val="00221F3B"/>
    <w:rPr>
      <w:b/>
      <w:bCs/>
    </w:rPr>
  </w:style>
  <w:style w:type="character" w:customStyle="1" w:styleId="s1">
    <w:name w:val="s1"/>
    <w:basedOn w:val="a0"/>
    <w:rsid w:val="005E41D7"/>
  </w:style>
  <w:style w:type="character" w:customStyle="1" w:styleId="s2">
    <w:name w:val="s2"/>
    <w:basedOn w:val="a0"/>
    <w:rsid w:val="005E41D7"/>
  </w:style>
  <w:style w:type="character" w:styleId="ae">
    <w:name w:val="Unresolved Mention"/>
    <w:basedOn w:val="a0"/>
    <w:uiPriority w:val="99"/>
    <w:semiHidden/>
    <w:unhideWhenUsed/>
    <w:rsid w:val="00E2669F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F11F5F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3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hyperlink" Target="http://tw.dictionary.yahoo.com/search?ei=UTF-8&amp;p=%E6%9C%8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IJoSI.org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ijosi@systematic-innovation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_PC</dc:creator>
  <cp:lastModifiedBy>Daniel Sheu</cp:lastModifiedBy>
  <cp:revision>11</cp:revision>
  <cp:lastPrinted>2018-07-09T01:35:00Z</cp:lastPrinted>
  <dcterms:created xsi:type="dcterms:W3CDTF">2019-09-12T05:50:00Z</dcterms:created>
  <dcterms:modified xsi:type="dcterms:W3CDTF">2023-08-08T07:52:00Z</dcterms:modified>
</cp:coreProperties>
</file>